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50A3D9" w14:textId="400CA237" w:rsidR="00A874F9" w:rsidRDefault="005068BE" w:rsidP="005068BE">
      <w:pPr>
        <w:jc w:val="center"/>
        <w:rPr>
          <w:b/>
          <w:bCs/>
          <w:lang w:val="en-US"/>
        </w:rPr>
      </w:pPr>
      <w:r w:rsidRPr="005068BE">
        <w:rPr>
          <w:b/>
          <w:bCs/>
          <w:lang w:val="en-US"/>
        </w:rPr>
        <w:t>FERIA ESTACA MAGDALENA OCTUBRE 2021</w:t>
      </w:r>
    </w:p>
    <w:p w14:paraId="3FB7E5E8" w14:textId="0CFBCB87" w:rsidR="005068BE" w:rsidRDefault="005068BE" w:rsidP="005068BE">
      <w:pPr>
        <w:jc w:val="center"/>
        <w:rPr>
          <w:b/>
          <w:bCs/>
          <w:lang w:val="en-US"/>
        </w:rPr>
      </w:pPr>
    </w:p>
    <w:p w14:paraId="32BBB024" w14:textId="72C38BB2" w:rsidR="005068BE" w:rsidRDefault="005068BE" w:rsidP="005068BE">
      <w:pPr>
        <w:jc w:val="both"/>
      </w:pPr>
      <w:r w:rsidRPr="005068BE">
        <w:t>La estaca de Magdalena</w:t>
      </w:r>
      <w:r>
        <w:t>, esta organizando la feria anual de emprendedores, con el objetivo de dar a conocer a todos los miembros de la estaca, sobre los nuevos emprendimientos, para ampliar el marco de acción o de llegada al público</w:t>
      </w:r>
      <w:r w:rsidR="00517375">
        <w:t xml:space="preserve"> y reactivar la economía logrando uno d ellos puntos de la autosuficiencia en los hogares y familias de la estaca.</w:t>
      </w:r>
    </w:p>
    <w:p w14:paraId="52D31EFA" w14:textId="77777777" w:rsidR="00517375" w:rsidRDefault="00517375" w:rsidP="005068BE">
      <w:pPr>
        <w:jc w:val="both"/>
      </w:pPr>
    </w:p>
    <w:p w14:paraId="10F77FA2" w14:textId="661B96DB" w:rsidR="005068BE" w:rsidRDefault="005068BE" w:rsidP="005068BE">
      <w:pPr>
        <w:jc w:val="both"/>
      </w:pPr>
      <w:r>
        <w:t>Para ello se requiere información del emprendimiento.</w:t>
      </w:r>
    </w:p>
    <w:p w14:paraId="4B77335D" w14:textId="36FA4E87" w:rsidR="005068BE" w:rsidRDefault="005068BE" w:rsidP="005068BE">
      <w:pPr>
        <w:jc w:val="both"/>
      </w:pPr>
    </w:p>
    <w:p w14:paraId="3BA35F6B" w14:textId="5A53350F" w:rsidR="005068BE" w:rsidRDefault="005068BE" w:rsidP="00517375">
      <w:pPr>
        <w:pStyle w:val="ListParagraph"/>
        <w:numPr>
          <w:ilvl w:val="0"/>
          <w:numId w:val="1"/>
        </w:numPr>
        <w:jc w:val="both"/>
      </w:pPr>
      <w:r>
        <w:t>Nombre del emprendimiento</w:t>
      </w:r>
    </w:p>
    <w:p w14:paraId="4527678D" w14:textId="6C456DD1" w:rsidR="005068BE" w:rsidRDefault="005068BE" w:rsidP="00517375">
      <w:pPr>
        <w:pStyle w:val="ListParagraph"/>
        <w:numPr>
          <w:ilvl w:val="0"/>
          <w:numId w:val="1"/>
        </w:numPr>
        <w:jc w:val="both"/>
      </w:pPr>
      <w:r>
        <w:t>Objetivo del emprendimiento (descripción del emprendimiento)</w:t>
      </w:r>
    </w:p>
    <w:p w14:paraId="697A9CF2" w14:textId="1ABF0347" w:rsidR="005068BE" w:rsidRDefault="005068BE" w:rsidP="00517375">
      <w:pPr>
        <w:pStyle w:val="ListParagraph"/>
        <w:numPr>
          <w:ilvl w:val="0"/>
          <w:numId w:val="1"/>
        </w:numPr>
        <w:jc w:val="both"/>
      </w:pPr>
      <w:r>
        <w:t>Numero de contacto del responsable del emprendimiento</w:t>
      </w:r>
    </w:p>
    <w:p w14:paraId="2CED8499" w14:textId="3E92E25D" w:rsidR="005068BE" w:rsidRDefault="005068BE" w:rsidP="00517375">
      <w:pPr>
        <w:pStyle w:val="ListParagraph"/>
        <w:numPr>
          <w:ilvl w:val="0"/>
          <w:numId w:val="1"/>
        </w:numPr>
        <w:jc w:val="both"/>
      </w:pPr>
      <w:r>
        <w:t>Fotos del emprendimiento</w:t>
      </w:r>
    </w:p>
    <w:p w14:paraId="2402D1F1" w14:textId="1B3CE152" w:rsidR="005068BE" w:rsidRDefault="005068BE" w:rsidP="005068BE">
      <w:pPr>
        <w:jc w:val="both"/>
      </w:pPr>
    </w:p>
    <w:p w14:paraId="099CC74E" w14:textId="248D2CB0" w:rsidR="005068BE" w:rsidRDefault="005068BE" w:rsidP="005068BE">
      <w:pPr>
        <w:jc w:val="both"/>
      </w:pPr>
      <w:r>
        <w:t>La fecha tope de entrega de la información del emprendimiento 30 septiembre 2021.</w:t>
      </w:r>
    </w:p>
    <w:p w14:paraId="56F815B5" w14:textId="06659C52" w:rsidR="00517375" w:rsidRDefault="00517375" w:rsidP="005068BE">
      <w:pPr>
        <w:jc w:val="both"/>
      </w:pPr>
    </w:p>
    <w:sectPr w:rsidR="0051737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58C7F5C"/>
    <w:multiLevelType w:val="hybridMultilevel"/>
    <w:tmpl w:val="5FC43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yMLE0MzAyNTSyNDFV0lEKTi0uzszPAykwrAUAZW1XjywAAAA="/>
  </w:docVars>
  <w:rsids>
    <w:rsidRoot w:val="005068BE"/>
    <w:rsid w:val="000A22AD"/>
    <w:rsid w:val="000D77C9"/>
    <w:rsid w:val="005068BE"/>
    <w:rsid w:val="00517375"/>
    <w:rsid w:val="005F1B17"/>
    <w:rsid w:val="00602989"/>
    <w:rsid w:val="00801403"/>
    <w:rsid w:val="00A33C8C"/>
    <w:rsid w:val="00AE353B"/>
    <w:rsid w:val="00AF6F04"/>
    <w:rsid w:val="00EA032F"/>
    <w:rsid w:val="00FF29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C604FC"/>
  <w15:chartTrackingRefBased/>
  <w15:docId w15:val="{215DD9F4-06DA-4278-AF17-18DA238B86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41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737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02</Words>
  <Characters>58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 Julio Garagorry</dc:creator>
  <cp:keywords/>
  <dc:description/>
  <cp:lastModifiedBy>Jose Julio Garagorry</cp:lastModifiedBy>
  <cp:revision>1</cp:revision>
  <dcterms:created xsi:type="dcterms:W3CDTF">2021-09-05T03:09:00Z</dcterms:created>
  <dcterms:modified xsi:type="dcterms:W3CDTF">2021-09-05T03:23:00Z</dcterms:modified>
</cp:coreProperties>
</file>